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75713708"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8T16:53:00Z">
        <w:r w:rsidR="00363FCF">
          <w:rPr>
            <w:b/>
            <w:i/>
            <w:noProof/>
            <w:sz w:val="28"/>
          </w:rPr>
          <w:t>draft_</w:t>
        </w:r>
      </w:ins>
      <w:r>
        <w:rPr>
          <w:b/>
          <w:i/>
          <w:noProof/>
          <w:sz w:val="28"/>
        </w:rPr>
        <w:t>S3-24</w:t>
      </w:r>
      <w:r w:rsidR="00C96A77">
        <w:rPr>
          <w:b/>
          <w:i/>
          <w:noProof/>
          <w:sz w:val="28"/>
        </w:rPr>
        <w:t>0</w:t>
      </w:r>
      <w:ins w:id="1" w:author="nokia-2" w:date="2024-02-28T16:53:00Z">
        <w:r w:rsidR="00363FCF">
          <w:rPr>
            <w:b/>
            <w:i/>
            <w:noProof/>
            <w:sz w:val="28"/>
          </w:rPr>
          <w:t>909-r</w:t>
        </w:r>
      </w:ins>
      <w:ins w:id="2" w:author="Ericsson-r3" w:date="2024-02-29T07:37:00Z">
        <w:r w:rsidR="00D252E3">
          <w:rPr>
            <w:b/>
            <w:i/>
            <w:noProof/>
            <w:sz w:val="28"/>
          </w:rPr>
          <w:t>3</w:t>
        </w:r>
      </w:ins>
      <w:ins w:id="3" w:author="nokia-2" w:date="2024-02-28T16:53:00Z">
        <w:del w:id="4" w:author="Ericsson-r3" w:date="2024-02-29T07:37:00Z">
          <w:r w:rsidR="00363FCF" w:rsidDel="00D252E3">
            <w:rPr>
              <w:b/>
              <w:i/>
              <w:noProof/>
              <w:sz w:val="28"/>
            </w:rPr>
            <w:delText>2</w:delText>
          </w:r>
        </w:del>
      </w:ins>
      <w:del w:id="5" w:author="nokia-2" w:date="2024-02-28T16:53:00Z">
        <w:r w:rsidR="00C96A77" w:rsidDel="00363FCF">
          <w:rPr>
            <w:b/>
            <w:i/>
            <w:noProof/>
            <w:sz w:val="28"/>
          </w:rPr>
          <w:delText>590</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000000" w:rsidP="00E13F3D">
            <w:pPr>
              <w:pStyle w:val="CRCoverPage"/>
              <w:spacing w:after="0"/>
              <w:jc w:val="right"/>
              <w:rPr>
                <w:b/>
                <w:noProof/>
                <w:sz w:val="28"/>
              </w:rPr>
            </w:pPr>
            <w:fldSimple w:instr=" DOCPROPERTY  Spec#  \* MERGEFORMAT ">
              <w:r w:rsidR="00A52B6C">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A9A4FD" w:rsidR="001E41F3" w:rsidRPr="00410371" w:rsidRDefault="00044C32" w:rsidP="00547111">
            <w:pPr>
              <w:pStyle w:val="CRCoverPage"/>
              <w:spacing w:after="0"/>
              <w:rPr>
                <w:noProof/>
              </w:rPr>
            </w:pPr>
            <w:r>
              <w:rPr>
                <w:b/>
                <w:noProof/>
                <w:sz w:val="28"/>
              </w:rPr>
              <w:t>193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4494D"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000000">
            <w:pPr>
              <w:pStyle w:val="CRCoverPage"/>
              <w:spacing w:after="0"/>
              <w:jc w:val="center"/>
              <w:rPr>
                <w:noProof/>
                <w:sz w:val="28"/>
              </w:rPr>
            </w:pPr>
            <w:fldSimple w:instr=" DOCPROPERTY  Version  \* MERGEFORMAT ">
              <w:r w:rsidR="00A52B6C">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DF53290" w:rsidR="00F25D98" w:rsidRDefault="00F74B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4984A6" w:rsidR="001E41F3" w:rsidRDefault="00367D52">
            <w:pPr>
              <w:pStyle w:val="CRCoverPage"/>
              <w:spacing w:after="0"/>
              <w:ind w:left="100"/>
              <w:rPr>
                <w:noProof/>
              </w:rPr>
            </w:pPr>
            <w:r>
              <w:t>Details of the DNS security mechanism in EDGE computing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04531C" w:rsidR="001E41F3" w:rsidRDefault="004D5235">
            <w:pPr>
              <w:pStyle w:val="CRCoverPage"/>
              <w:spacing w:after="0"/>
              <w:ind w:left="100"/>
              <w:rPr>
                <w:noProof/>
              </w:rPr>
            </w:pPr>
            <w:r>
              <w:t>202</w:t>
            </w:r>
            <w:r w:rsidR="003A7B2F">
              <w:t>4</w:t>
            </w:r>
            <w:r>
              <w:t>-</w:t>
            </w:r>
            <w:r w:rsidR="009644DE">
              <w:t>02-</w:t>
            </w:r>
            <w:r w:rsidR="00F74B16">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000000" w:rsidP="00D24991">
            <w:pPr>
              <w:pStyle w:val="CRCoverPage"/>
              <w:spacing w:after="0"/>
              <w:ind w:left="100" w:right="-609"/>
              <w:rPr>
                <w:b/>
                <w:noProof/>
              </w:rPr>
            </w:pPr>
            <w:fldSimple w:instr=" DOCPROPERTY  Cat  \* MERGEFORMAT ">
              <w:r w:rsidR="009644DE">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389B2F" w:rsidR="001E41F3" w:rsidRDefault="004D5235">
            <w:pPr>
              <w:pStyle w:val="CRCoverPage"/>
              <w:spacing w:after="0"/>
              <w:ind w:left="100"/>
              <w:rPr>
                <w:noProof/>
              </w:rPr>
            </w:pPr>
            <w:r>
              <w:t>Rel-</w:t>
            </w:r>
            <w:r w:rsidR="009644DE">
              <w:t>1</w:t>
            </w:r>
            <w:r w:rsidR="00DF29A5">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5E82CE9" w:rsidR="00363FCF" w:rsidRDefault="00367D52" w:rsidP="00363FCF">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w:t>
            </w:r>
            <w:r w:rsidR="00DF29A5">
              <w:rPr>
                <w:noProof/>
              </w:rPr>
              <w:t>V-</w:t>
            </w:r>
            <w:r w:rsidR="00DE52E5">
              <w:rPr>
                <w:noProof/>
              </w:rPr>
              <w:t xml:space="preserve">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del w:id="7" w:author="nokia-2" w:date="2024-02-28T16:54:00Z">
              <w:r w:rsidR="00DE52E5" w:rsidDel="00363FCF">
                <w:rPr>
                  <w:noProof/>
                </w:rPr>
                <w:delText>,</w:delText>
              </w:r>
              <w:r w:rsidR="0003198A" w:rsidDel="00363FCF">
                <w:rPr>
                  <w:noProof/>
                </w:rPr>
                <w:delText xml:space="preserve"> Authentication Domain Name (ADN) and PKIX certificate verification. More details about the justifiction for that selection can be found in the Discussion Paper S3-24</w:delText>
              </w:r>
              <w:r w:rsidR="002258EF" w:rsidDel="00363FCF">
                <w:rPr>
                  <w:noProof/>
                </w:rPr>
                <w:delText>0584</w:delText>
              </w:r>
            </w:del>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6EBD83F0" w14:textId="77777777" w:rsidR="003E0FDC" w:rsidRPr="00122C69" w:rsidRDefault="003E0FDC" w:rsidP="003E0FDC">
      <w:pPr>
        <w:pStyle w:val="Heading1"/>
        <w:rPr>
          <w:rFonts w:eastAsia="DengXian"/>
          <w:lang w:eastAsia="x-none"/>
        </w:rPr>
      </w:pPr>
      <w:bookmarkStart w:id="8" w:name="_Toc153373935"/>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8"/>
    </w:p>
    <w:p w14:paraId="55DC8AE3" w14:textId="0D3DDDBB" w:rsidR="006D49D5" w:rsidRDefault="006D49D5" w:rsidP="006D49D5">
      <w:pPr>
        <w:rPr>
          <w:ins w:id="9" w:author="nokia-2" w:date="2024-02-28T17:03:00Z"/>
          <w:lang w:eastAsia="zh-CN"/>
        </w:rPr>
      </w:pPr>
      <w:ins w:id="10" w:author="Nokia-1" w:date="2024-02-13T18:01:00Z">
        <w:r>
          <w:rPr>
            <w:lang w:eastAsia="zh-CN"/>
          </w:rPr>
          <w:t>DNS over TLS</w:t>
        </w:r>
      </w:ins>
      <w:ins w:id="11" w:author="nokia-2" w:date="2024-02-28T16:55:00Z">
        <w:r w:rsidR="00363FCF">
          <w:rPr>
            <w:lang w:eastAsia="zh-CN"/>
          </w:rPr>
          <w:t xml:space="preserve"> and Strict Pri</w:t>
        </w:r>
      </w:ins>
      <w:ins w:id="12" w:author="nokia-2" w:date="2024-02-28T16:56:00Z">
        <w:r w:rsidR="00363FCF">
          <w:rPr>
            <w:lang w:eastAsia="zh-CN"/>
          </w:rPr>
          <w:t>vacy usage profile</w:t>
        </w:r>
      </w:ins>
      <w:ins w:id="13" w:author="Nokia-1" w:date="2024-02-13T18:01:00Z">
        <w:r>
          <w:rPr>
            <w:lang w:eastAsia="zh-CN"/>
          </w:rPr>
          <w:t xml:space="preserve"> </w:t>
        </w:r>
        <w:del w:id="14" w:author="nokia-2" w:date="2024-02-24T12:53:00Z">
          <w:r w:rsidDel="00D15FE5">
            <w:rPr>
              <w:lang w:eastAsia="zh-CN"/>
            </w:rPr>
            <w:delText xml:space="preserve">(DoT), </w:delText>
          </w:r>
        </w:del>
        <w:r>
          <w:rPr>
            <w:lang w:eastAsia="zh-CN"/>
          </w:rPr>
          <w:t>as specified in IETF RFC 7858 [83] and RFC 8310 [84]</w:t>
        </w:r>
        <w:del w:id="15" w:author="nokia-2" w:date="2024-02-28T16:57:00Z">
          <w:r w:rsidDel="00363FCF">
            <w:rPr>
              <w:lang w:eastAsia="zh-CN"/>
            </w:rPr>
            <w:delText>,</w:delText>
          </w:r>
        </w:del>
        <w:r>
          <w:rPr>
            <w:lang w:eastAsia="zh-CN"/>
          </w:rPr>
          <w:t xml:space="preserve"> </w:t>
        </w:r>
        <w:del w:id="16" w:author="Ericsson-r3" w:date="2024-02-29T07:37:00Z">
          <w:r w:rsidDel="00CF03CC">
            <w:rPr>
              <w:lang w:eastAsia="zh-CN"/>
            </w:rPr>
            <w:delText>shall</w:delText>
          </w:r>
        </w:del>
      </w:ins>
      <w:ins w:id="17" w:author="Ericsson-r3" w:date="2024-02-29T07:37:00Z">
        <w:r w:rsidR="00CF03CC">
          <w:rPr>
            <w:lang w:eastAsia="zh-CN"/>
          </w:rPr>
          <w:t>should</w:t>
        </w:r>
      </w:ins>
      <w:ins w:id="18" w:author="Nokia-1" w:date="2024-02-13T18:01:00Z">
        <w:r>
          <w:rPr>
            <w:lang w:eastAsia="zh-CN"/>
          </w:rPr>
          <w:t xml:space="preserve"> be </w:t>
        </w:r>
        <w:del w:id="19" w:author="nokia-2" w:date="2024-02-28T16:56:00Z">
          <w:r w:rsidDel="00363FCF">
            <w:rPr>
              <w:lang w:eastAsia="zh-CN"/>
            </w:rPr>
            <w:delText>used</w:delText>
          </w:r>
        </w:del>
      </w:ins>
      <w:ins w:id="20" w:author="nokia-2" w:date="2024-02-28T16:56:00Z">
        <w:r w:rsidR="00363FCF">
          <w:rPr>
            <w:lang w:eastAsia="zh-CN"/>
          </w:rPr>
          <w:t>supported</w:t>
        </w:r>
      </w:ins>
      <w:ins w:id="21" w:author="Nokia-1" w:date="2024-02-13T18:01:00Z">
        <w:r>
          <w:rPr>
            <w:lang w:eastAsia="zh-CN"/>
          </w:rPr>
          <w:t xml:space="preserve"> </w:t>
        </w:r>
      </w:ins>
      <w:del w:id="22" w:author="Nokia-1" w:date="2024-02-13T18:01:00Z">
        <w:r w:rsidDel="006D49D5">
          <w:rPr>
            <w:lang w:eastAsia="zh-CN"/>
          </w:rPr>
          <w:delText xml:space="preserve">Annex P of the present document should be followed, with the following additions, </w:delText>
        </w:r>
      </w:del>
      <w:del w:id="23" w:author="nokia-2" w:date="2024-02-28T16:56:00Z">
        <w:r w:rsidDel="00363FCF">
          <w:rPr>
            <w:lang w:eastAsia="zh-CN"/>
          </w:rPr>
          <w:delText>to protect the discovery messages between the</w:delText>
        </w:r>
      </w:del>
      <w:ins w:id="24" w:author="nokia-2" w:date="2024-02-28T16:56:00Z">
        <w:r w:rsidR="00363FCF">
          <w:rPr>
            <w:lang w:eastAsia="zh-CN"/>
          </w:rPr>
          <w:t>by the</w:t>
        </w:r>
      </w:ins>
      <w:r>
        <w:rPr>
          <w:lang w:eastAsia="zh-CN"/>
        </w:rPr>
        <w:t xml:space="preserve"> UE and the V-EASDF</w:t>
      </w:r>
      <w:ins w:id="25" w:author="nokia-2" w:date="2024-02-28T16:57:00Z">
        <w:r w:rsidR="00363FCF">
          <w:rPr>
            <w:lang w:eastAsia="zh-CN"/>
          </w:rPr>
          <w:t>.</w:t>
        </w:r>
      </w:ins>
      <w:r>
        <w:rPr>
          <w:lang w:eastAsia="zh-CN"/>
        </w:rPr>
        <w:t xml:space="preserve"> </w:t>
      </w:r>
      <w:del w:id="26" w:author="nokia-2" w:date="2024-02-28T16:57:00Z">
        <w:r w:rsidDel="00363FCF">
          <w:rPr>
            <w:lang w:eastAsia="zh-CN"/>
          </w:rPr>
          <w:delText>which is used as the DNS server for EAS discovery in the roaming case.</w:delText>
        </w:r>
      </w:del>
      <w:ins w:id="27" w:author="nokia-2" w:date="2024-02-28T16:57:00Z">
        <w:r w:rsidR="00363FCF">
          <w:rPr>
            <w:lang w:eastAsia="zh-CN"/>
          </w:rPr>
          <w:t xml:space="preserve">The DNS connection shall be authenticated and encrypted. </w:t>
        </w:r>
      </w:ins>
      <w:r>
        <w:rPr>
          <w:lang w:eastAsia="zh-CN"/>
        </w:rPr>
        <w:t xml:space="preserve">  </w:t>
      </w:r>
    </w:p>
    <w:p w14:paraId="461BAFCB" w14:textId="5670DB70" w:rsidR="00363FCF" w:rsidRDefault="00363FCF" w:rsidP="00363FCF">
      <w:pPr>
        <w:pStyle w:val="NO"/>
        <w:rPr>
          <w:ins w:id="28" w:author="Nokia-1" w:date="2024-02-13T18:03:00Z"/>
          <w:lang w:eastAsia="zh-CN"/>
        </w:rPr>
      </w:pPr>
      <w:ins w:id="29" w:author="nokia-2" w:date="2024-02-28T17:03:00Z">
        <w:r>
          <w:rPr>
            <w:lang w:eastAsia="zh-CN"/>
          </w:rPr>
          <w:t xml:space="preserve">NOTE </w:t>
        </w:r>
        <w:r w:rsidRPr="002258EF">
          <w:rPr>
            <w:highlight w:val="yellow"/>
            <w:lang w:eastAsia="zh-CN"/>
          </w:rPr>
          <w:t>X</w:t>
        </w:r>
        <w:r>
          <w:rPr>
            <w:lang w:eastAsia="zh-CN"/>
          </w:rPr>
          <w:t xml:space="preserve">: Other DNS protection mechanisms are subject to implementation. </w:t>
        </w:r>
      </w:ins>
    </w:p>
    <w:p w14:paraId="6CFE498D" w14:textId="723F5B22" w:rsidR="006D49D5" w:rsidDel="00D15FE5" w:rsidRDefault="00363FCF" w:rsidP="002258EF">
      <w:pPr>
        <w:pStyle w:val="NO"/>
        <w:rPr>
          <w:ins w:id="30" w:author="Nokia-1" w:date="2024-02-13T18:03:00Z"/>
          <w:del w:id="31" w:author="nokia-2" w:date="2024-02-24T12:52:00Z"/>
          <w:lang w:eastAsia="zh-CN"/>
        </w:rPr>
      </w:pPr>
      <w:ins w:id="32" w:author="nokia-2" w:date="2024-02-28T16:58:00Z">
        <w:r>
          <w:rPr>
            <w:lang w:eastAsia="zh-CN"/>
          </w:rPr>
          <w:t xml:space="preserve">The security information of the </w:t>
        </w:r>
      </w:ins>
      <w:ins w:id="33" w:author="nokia-2" w:date="2024-02-28T17:00:00Z">
        <w:r>
          <w:rPr>
            <w:lang w:eastAsia="zh-CN"/>
          </w:rPr>
          <w:t>V-</w:t>
        </w:r>
      </w:ins>
      <w:ins w:id="34" w:author="nokia-2" w:date="2024-02-28T16:58:00Z">
        <w:r>
          <w:rPr>
            <w:lang w:eastAsia="zh-CN"/>
          </w:rPr>
          <w:t xml:space="preserve">EASDF can be preconfigured in the UE </w:t>
        </w:r>
      </w:ins>
      <w:ins w:id="35" w:author="Ericsson-r3" w:date="2024-02-29T07:37:00Z">
        <w:r w:rsidR="00D67FED" w:rsidRPr="009C4D56">
          <w:rPr>
            <w:lang w:eastAsia="zh-CN"/>
          </w:rPr>
          <w:t xml:space="preserve">by </w:t>
        </w:r>
        <w:r w:rsidR="00D67FED">
          <w:rPr>
            <w:lang w:eastAsia="zh-CN"/>
          </w:rPr>
          <w:t xml:space="preserve">using </w:t>
        </w:r>
        <w:r w:rsidR="00D67FED" w:rsidRPr="009C4D56">
          <w:rPr>
            <w:lang w:eastAsia="zh-CN"/>
          </w:rPr>
          <w:t>out of band mechanisms</w:t>
        </w:r>
        <w:r w:rsidR="00D67FED">
          <w:rPr>
            <w:lang w:eastAsia="zh-CN"/>
          </w:rPr>
          <w:t xml:space="preserve"> </w:t>
        </w:r>
      </w:ins>
      <w:ins w:id="36" w:author="nokia-2" w:date="2024-02-28T16:58:00Z">
        <w:r>
          <w:rPr>
            <w:lang w:eastAsia="zh-CN"/>
          </w:rPr>
          <w:t xml:space="preserve">or </w:t>
        </w:r>
      </w:ins>
      <w:ins w:id="37" w:author="Nokia-1" w:date="2024-02-13T18:10:00Z">
        <w:del w:id="38" w:author="nokia-2" w:date="2024-02-24T12:52:00Z">
          <w:r w:rsidR="00ED408B" w:rsidDel="00D15FE5">
            <w:rPr>
              <w:lang w:eastAsia="zh-CN"/>
            </w:rPr>
            <w:delText>Strict Privacy usage profile as specified in [84] sh</w:delText>
          </w:r>
        </w:del>
        <w:del w:id="39" w:author="nokia-2" w:date="2024-02-24T12:07:00Z">
          <w:r w:rsidR="00ED408B" w:rsidDel="002258EF">
            <w:rPr>
              <w:lang w:eastAsia="zh-CN"/>
            </w:rPr>
            <w:delText>all</w:delText>
          </w:r>
        </w:del>
        <w:del w:id="40" w:author="nokia-2" w:date="2024-02-24T12:52:00Z">
          <w:r w:rsidR="00ED408B" w:rsidDel="00D15FE5">
            <w:rPr>
              <w:lang w:eastAsia="zh-CN"/>
            </w:rPr>
            <w:delText xml:space="preserve"> be selected by the UE and supported by the </w:delText>
          </w:r>
        </w:del>
      </w:ins>
      <w:ins w:id="41" w:author="Nokia-1" w:date="2024-02-13T18:11:00Z">
        <w:del w:id="42" w:author="nokia-2" w:date="2024-02-24T12:52:00Z">
          <w:r w:rsidR="00ED408B" w:rsidDel="00D15FE5">
            <w:rPr>
              <w:lang w:eastAsia="zh-CN"/>
            </w:rPr>
            <w:delText>V-</w:delText>
          </w:r>
        </w:del>
      </w:ins>
      <w:ins w:id="43" w:author="Nokia-1" w:date="2024-02-13T18:10:00Z">
        <w:del w:id="44" w:author="nokia-2" w:date="2024-02-24T12:52:00Z">
          <w:r w:rsidR="00ED408B" w:rsidDel="00D15FE5">
            <w:rPr>
              <w:lang w:eastAsia="zh-CN"/>
            </w:rPr>
            <w:delText xml:space="preserve">EASDF, thus the connection needs to be authenticated and encrypted. The UE requires to securely obtain the authentication information it can use to authenticate the </w:delText>
          </w:r>
        </w:del>
      </w:ins>
      <w:ins w:id="45" w:author="Nokia-1" w:date="2024-02-13T18:11:00Z">
        <w:del w:id="46" w:author="nokia-2" w:date="2024-02-24T12:52:00Z">
          <w:r w:rsidR="00ED408B" w:rsidDel="00D15FE5">
            <w:rPr>
              <w:lang w:eastAsia="zh-CN"/>
            </w:rPr>
            <w:delText>V-</w:delText>
          </w:r>
        </w:del>
      </w:ins>
      <w:ins w:id="47" w:author="Nokia-1" w:date="2024-02-13T18:10:00Z">
        <w:del w:id="48" w:author="nokia-2" w:date="2024-02-24T12:52:00Z">
          <w:r w:rsidR="00ED408B" w:rsidDel="00D15FE5">
            <w:rPr>
              <w:lang w:eastAsia="zh-CN"/>
            </w:rPr>
            <w:delText>EASDF. The authentication information sh</w:delText>
          </w:r>
        </w:del>
        <w:del w:id="49" w:author="nokia-2" w:date="2024-02-24T12:07:00Z">
          <w:r w:rsidR="00ED408B" w:rsidDel="002258EF">
            <w:rPr>
              <w:lang w:eastAsia="zh-CN"/>
            </w:rPr>
            <w:delText>all</w:delText>
          </w:r>
        </w:del>
        <w:del w:id="50" w:author="nokia-2" w:date="2024-02-24T12:52:00Z">
          <w:r w:rsidR="00ED408B" w:rsidDel="00D15FE5">
            <w:rPr>
              <w:lang w:eastAsia="zh-CN"/>
            </w:rPr>
            <w:delText xml:space="preserve"> include the Authentication Domain Name (a DNS-ID), obtained for the </w:delText>
          </w:r>
        </w:del>
      </w:ins>
      <w:ins w:id="51" w:author="Nokia-1" w:date="2024-02-13T18:11:00Z">
        <w:del w:id="52" w:author="nokia-2" w:date="2024-02-24T12:52:00Z">
          <w:r w:rsidR="00ED408B" w:rsidDel="00D15FE5">
            <w:rPr>
              <w:lang w:eastAsia="zh-CN"/>
            </w:rPr>
            <w:delText>V-</w:delText>
          </w:r>
        </w:del>
      </w:ins>
      <w:ins w:id="53" w:author="Nokia-1" w:date="2024-02-13T18:10:00Z">
        <w:del w:id="54" w:author="nokia-2" w:date="2024-02-24T12:52:00Z">
          <w:r w:rsidR="00ED408B" w:rsidDel="00D15FE5">
            <w:rPr>
              <w:lang w:eastAsia="zh-CN"/>
            </w:rPr>
            <w:delText xml:space="preserve">EASDF, that later the UE can validate by comparing it with the provided </w:delText>
          </w:r>
        </w:del>
      </w:ins>
      <w:ins w:id="55" w:author="Nokia-1" w:date="2024-02-13T18:11:00Z">
        <w:del w:id="56" w:author="nokia-2" w:date="2024-02-24T12:52:00Z">
          <w:r w:rsidR="00ED408B" w:rsidDel="00D15FE5">
            <w:rPr>
              <w:lang w:eastAsia="zh-CN"/>
            </w:rPr>
            <w:delText>V-</w:delText>
          </w:r>
        </w:del>
      </w:ins>
      <w:ins w:id="57" w:author="Nokia-1" w:date="2024-02-13T18:10:00Z">
        <w:del w:id="58" w:author="nokia-2" w:date="2024-02-24T12:52:00Z">
          <w:r w:rsidR="00ED408B" w:rsidDel="00D15FE5">
            <w:rPr>
              <w:lang w:eastAsia="zh-CN"/>
            </w:rPr>
            <w:delText>EASDF PKIX certificate (inspecting the subjectAltName extension), as described in [84]. T</w:delText>
          </w:r>
          <w:r w:rsidR="00ED408B" w:rsidRPr="00162F93" w:rsidDel="00D15FE5">
            <w:rPr>
              <w:lang w:eastAsia="zh-CN"/>
            </w:rPr>
            <w:delText xml:space="preserve">he PKIX certificate of the </w:delText>
          </w:r>
        </w:del>
      </w:ins>
      <w:ins w:id="59" w:author="Nokia-1" w:date="2024-02-13T18:12:00Z">
        <w:del w:id="60" w:author="nokia-2" w:date="2024-02-24T12:52:00Z">
          <w:r w:rsidR="000A2FE3" w:rsidDel="00D15FE5">
            <w:rPr>
              <w:lang w:eastAsia="zh-CN"/>
            </w:rPr>
            <w:delText>V-</w:delText>
          </w:r>
        </w:del>
      </w:ins>
      <w:ins w:id="61" w:author="Nokia-1" w:date="2024-02-13T18:10:00Z">
        <w:del w:id="62" w:author="nokia-2" w:date="2024-02-24T12:52:00Z">
          <w:r w:rsidR="00ED408B" w:rsidRPr="00162F93" w:rsidDel="00D15FE5">
            <w:rPr>
              <w:lang w:eastAsia="zh-CN"/>
            </w:rPr>
            <w:delText xml:space="preserve">EASDF and the entire certification path for validation needs to be verified by the </w:delText>
          </w:r>
          <w:r w:rsidR="00ED408B" w:rsidDel="00D15FE5">
            <w:rPr>
              <w:lang w:eastAsia="zh-CN"/>
            </w:rPr>
            <w:delText>UE.</w:delText>
          </w:r>
        </w:del>
        <w:del w:id="63" w:author="nokia-2" w:date="2024-02-24T12:08:00Z">
          <w:r w:rsidR="00ED408B" w:rsidDel="002258EF">
            <w:rPr>
              <w:lang w:eastAsia="zh-CN"/>
            </w:rPr>
            <w:delText xml:space="preserve">  </w:delText>
          </w:r>
        </w:del>
      </w:ins>
    </w:p>
    <w:p w14:paraId="07AA177E" w14:textId="46064589" w:rsidR="006D49D5" w:rsidRPr="00AD7EFC" w:rsidRDefault="006D49D5" w:rsidP="006D49D5">
      <w:pPr>
        <w:rPr>
          <w:lang w:eastAsia="zh-CN"/>
        </w:rPr>
      </w:pPr>
      <w:del w:id="64" w:author="nokia-2" w:date="2024-02-28T16:58:00Z">
        <w:r w:rsidDel="00363FCF">
          <w:rPr>
            <w:lang w:eastAsia="zh-CN"/>
          </w:rPr>
          <w:delText>I</w:delText>
        </w:r>
      </w:del>
      <w:ins w:id="65" w:author="nokia-2" w:date="2024-02-28T16:58:00Z">
        <w:r w:rsidR="00363FCF">
          <w:rPr>
            <w:lang w:eastAsia="zh-CN"/>
          </w:rPr>
          <w:t>i</w:t>
        </w:r>
      </w:ins>
      <w:r>
        <w:rPr>
          <w:lang w:eastAsia="zh-CN"/>
        </w:rPr>
        <w:t xml:space="preserve">f the core network is used </w:t>
      </w:r>
      <w:r w:rsidRPr="001F07AC">
        <w:t>to configure the security information</w:t>
      </w:r>
      <w:r>
        <w:t>,</w:t>
      </w:r>
      <w:r>
        <w:rPr>
          <w:lang w:eastAsia="zh-CN"/>
        </w:rPr>
        <w:t xml:space="preserve"> the V-SMF is preconfigured with </w:t>
      </w:r>
      <w:r w:rsidRPr="00F9092A">
        <w:rPr>
          <w:lang w:eastAsia="zh-CN"/>
        </w:rPr>
        <w:t xml:space="preserve">the </w:t>
      </w:r>
      <w:r>
        <w:rPr>
          <w:lang w:eastAsia="zh-CN"/>
        </w:rPr>
        <w:t>V-EASDF</w:t>
      </w:r>
      <w:r w:rsidRPr="00F9092A">
        <w:rPr>
          <w:lang w:eastAsia="zh-CN"/>
        </w:rPr>
        <w:t xml:space="preserve"> security information</w:t>
      </w:r>
      <w:r>
        <w:rPr>
          <w:lang w:eastAsia="zh-CN"/>
        </w:rPr>
        <w:t xml:space="preserve"> (</w:t>
      </w:r>
      <w:del w:id="66" w:author="nokia-2" w:date="2024-02-28T16:59:00Z">
        <w:r w:rsidRPr="009F25DF" w:rsidDel="00363FCF">
          <w:delText xml:space="preserve">credentials to </w:delText>
        </w:r>
      </w:del>
      <w:r w:rsidRPr="009F25DF">
        <w:t>authenticat</w:t>
      </w:r>
      <w:ins w:id="67" w:author="nokia-2" w:date="2024-02-28T16:59:00Z">
        <w:r w:rsidR="00363FCF">
          <w:t>ion</w:t>
        </w:r>
      </w:ins>
      <w:del w:id="68" w:author="nokia-2" w:date="2024-02-28T16:59:00Z">
        <w:r w:rsidRPr="009F25DF" w:rsidDel="00363FCF">
          <w:delText>e</w:delText>
        </w:r>
      </w:del>
      <w:r w:rsidRPr="009F25DF">
        <w:t xml:space="preserve"> </w:t>
      </w:r>
      <w:del w:id="69" w:author="nokia-2" w:date="2024-02-28T16:59:00Z">
        <w:r w:rsidRPr="009F25DF" w:rsidDel="00363FCF">
          <w:delText xml:space="preserve">the </w:delText>
        </w:r>
        <w:r w:rsidDel="00363FCF">
          <w:delText>V-EASDF</w:delText>
        </w:r>
      </w:del>
      <w:ins w:id="70" w:author="nokia-2" w:date="2024-02-28T16:59:00Z">
        <w:r w:rsidR="00363FCF">
          <w:t>information</w:t>
        </w:r>
      </w:ins>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597FD622" w14:textId="77777777" w:rsidR="003E0FDC" w:rsidRDefault="003E0FDC" w:rsidP="003E0FDC">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1846C121" w14:textId="77777777" w:rsidR="003E0FDC" w:rsidRPr="00970268" w:rsidRDefault="003E0FDC" w:rsidP="003E0FDC">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proofErr w:type="spellStart"/>
      <w:r w:rsidRPr="00140E21">
        <w:rPr>
          <w:lang w:eastAsia="zh-CN"/>
        </w:rPr>
        <w:t>Nsmf_PDUSession_Create</w:t>
      </w:r>
      <w:proofErr w:type="spellEnd"/>
      <w:r>
        <w:rPr>
          <w:lang w:eastAsia="zh-CN"/>
        </w:rPr>
        <w:t>/</w:t>
      </w:r>
      <w:r w:rsidRPr="00ED0A6B">
        <w:t xml:space="preserve"> </w:t>
      </w:r>
      <w:proofErr w:type="spellStart"/>
      <w:r w:rsidRPr="00140E21">
        <w:t>Nsmf_PDUSession_Update</w:t>
      </w:r>
      <w:proofErr w:type="spellEnd"/>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6D6BBC3E" w14:textId="77777777" w:rsidR="003E0FDC" w:rsidRDefault="003E0FDC" w:rsidP="003E0FDC">
      <w:pPr>
        <w:pStyle w:val="NO"/>
        <w:rPr>
          <w:ins w:id="71" w:author="nokia-2" w:date="2024-02-24T12:51:00Z"/>
        </w:rPr>
      </w:pPr>
      <w:r w:rsidRPr="001F07AC">
        <w:t>NOTE: The security inform</w:t>
      </w:r>
      <w:r>
        <w:t xml:space="preserve">ation of V-EASDF provided to the UE is only related with the VPLMN parameter. </w:t>
      </w:r>
    </w:p>
    <w:p w14:paraId="4327966F" w14:textId="2CE923A8" w:rsidR="00D15FE5" w:rsidRDefault="00D15FE5" w:rsidP="00D15FE5">
      <w:pPr>
        <w:rPr>
          <w:ins w:id="72" w:author="nokia-2" w:date="2024-02-24T12:52:00Z"/>
        </w:rPr>
      </w:pPr>
      <w:ins w:id="73" w:author="nokia-2" w:date="2024-02-24T12:52:00Z">
        <w:r w:rsidRPr="00F22B5C">
          <w:t>According to the clause 6.4.1.3 of TS 24.501, upon receiving the DNS server security information, the UE pass</w:t>
        </w:r>
      </w:ins>
      <w:ins w:id="74" w:author="nokia-2" w:date="2024-02-28T17:01:00Z">
        <w:r w:rsidR="00363FCF">
          <w:t>es</w:t>
        </w:r>
      </w:ins>
      <w:ins w:id="75" w:author="nokia-2" w:date="2024-02-24T12:52:00Z">
        <w:r w:rsidRPr="00F22B5C">
          <w:t xml:space="preserve"> it to the upper layer. The UE use</w:t>
        </w:r>
      </w:ins>
      <w:ins w:id="76" w:author="nokia-2" w:date="2024-02-28T17:02:00Z">
        <w:r w:rsidR="00363FCF">
          <w:t>s</w:t>
        </w:r>
      </w:ins>
      <w:ins w:id="77" w:author="nokia-2" w:date="2024-02-24T12:52:00Z">
        <w:r w:rsidRPr="00F22B5C">
          <w:t xml:space="preserve"> this information to send the DNS over TLS. Additionally, the clause 10.5.6.3 of TS 24.008 provides the configuration of the different options of DNS over TLS specified in the RFC 7858</w:t>
        </w:r>
      </w:ins>
      <w:ins w:id="78" w:author="nokia-2" w:date="2024-02-28T17:02:00Z">
        <w:r w:rsidR="00363FCF">
          <w:t xml:space="preserve"> [83]</w:t>
        </w:r>
      </w:ins>
      <w:ins w:id="79" w:author="nokia-2" w:date="2024-02-24T12:52:00Z">
        <w:r w:rsidRPr="00F22B5C">
          <w:t>.</w:t>
        </w:r>
      </w:ins>
    </w:p>
    <w:p w14:paraId="6112FDC0" w14:textId="5E68104E" w:rsidR="00D15FE5" w:rsidRPr="00386D7D" w:rsidDel="00363FCF" w:rsidRDefault="00D15FE5" w:rsidP="00D15FE5">
      <w:pPr>
        <w:pStyle w:val="NO"/>
        <w:ind w:left="0" w:firstLine="0"/>
        <w:rPr>
          <w:del w:id="80" w:author="nokia-2" w:date="2024-02-28T17:03:00Z"/>
        </w:rPr>
      </w:pPr>
    </w:p>
    <w:p w14:paraId="632D6289" w14:textId="016A6EF6" w:rsidR="0003198A" w:rsidDel="00363FCF" w:rsidRDefault="0003198A" w:rsidP="00574BBE">
      <w:pPr>
        <w:jc w:val="center"/>
        <w:rPr>
          <w:del w:id="81" w:author="nokia-2" w:date="2024-02-28T17:03:00Z"/>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F698E" w14:textId="77777777" w:rsidR="001E0EA4" w:rsidRDefault="001E0EA4">
      <w:r>
        <w:separator/>
      </w:r>
    </w:p>
  </w:endnote>
  <w:endnote w:type="continuationSeparator" w:id="0">
    <w:p w14:paraId="36D9A5FE" w14:textId="77777777" w:rsidR="001E0EA4" w:rsidRDefault="001E0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49A76" w14:textId="77777777" w:rsidR="001E0EA4" w:rsidRDefault="001E0EA4">
      <w:r>
        <w:separator/>
      </w:r>
    </w:p>
  </w:footnote>
  <w:footnote w:type="continuationSeparator" w:id="0">
    <w:p w14:paraId="518718F3" w14:textId="77777777" w:rsidR="001E0EA4" w:rsidRDefault="001E0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Ericsson-r3">
    <w15:presenceInfo w15:providerId="None" w15:userId="Ericsson-r3"/>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44C32"/>
    <w:rsid w:val="000A2FE3"/>
    <w:rsid w:val="000A6394"/>
    <w:rsid w:val="000B7FED"/>
    <w:rsid w:val="000C038A"/>
    <w:rsid w:val="000C6598"/>
    <w:rsid w:val="000D44B3"/>
    <w:rsid w:val="000D4C49"/>
    <w:rsid w:val="000E014D"/>
    <w:rsid w:val="000E2DFA"/>
    <w:rsid w:val="00145D43"/>
    <w:rsid w:val="00156BE0"/>
    <w:rsid w:val="00162F93"/>
    <w:rsid w:val="00175125"/>
    <w:rsid w:val="00192C46"/>
    <w:rsid w:val="001A08B3"/>
    <w:rsid w:val="001A7B60"/>
    <w:rsid w:val="001B52F0"/>
    <w:rsid w:val="001B7A65"/>
    <w:rsid w:val="001D19CB"/>
    <w:rsid w:val="001E0EA4"/>
    <w:rsid w:val="001E41F3"/>
    <w:rsid w:val="002258EF"/>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3FCF"/>
    <w:rsid w:val="00367D52"/>
    <w:rsid w:val="00374DD4"/>
    <w:rsid w:val="003A7B2F"/>
    <w:rsid w:val="003C2DBE"/>
    <w:rsid w:val="003E0FDC"/>
    <w:rsid w:val="003E1A36"/>
    <w:rsid w:val="00410371"/>
    <w:rsid w:val="004242F1"/>
    <w:rsid w:val="00432FF2"/>
    <w:rsid w:val="00482288"/>
    <w:rsid w:val="004827BC"/>
    <w:rsid w:val="00487815"/>
    <w:rsid w:val="004A52C6"/>
    <w:rsid w:val="004B75B7"/>
    <w:rsid w:val="004D5235"/>
    <w:rsid w:val="004E52BE"/>
    <w:rsid w:val="004F286C"/>
    <w:rsid w:val="005009D9"/>
    <w:rsid w:val="0051580D"/>
    <w:rsid w:val="00546764"/>
    <w:rsid w:val="00547111"/>
    <w:rsid w:val="00550765"/>
    <w:rsid w:val="00574BBE"/>
    <w:rsid w:val="00592D74"/>
    <w:rsid w:val="005E2C44"/>
    <w:rsid w:val="00621188"/>
    <w:rsid w:val="006257ED"/>
    <w:rsid w:val="0065536E"/>
    <w:rsid w:val="00665C47"/>
    <w:rsid w:val="006934E4"/>
    <w:rsid w:val="00695808"/>
    <w:rsid w:val="00695A6C"/>
    <w:rsid w:val="006B46FB"/>
    <w:rsid w:val="006D49D5"/>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C16EC"/>
    <w:rsid w:val="008D39FE"/>
    <w:rsid w:val="008F3789"/>
    <w:rsid w:val="008F686C"/>
    <w:rsid w:val="008F7D68"/>
    <w:rsid w:val="009148DE"/>
    <w:rsid w:val="00941E30"/>
    <w:rsid w:val="009644DE"/>
    <w:rsid w:val="009777D9"/>
    <w:rsid w:val="00991B88"/>
    <w:rsid w:val="009A5753"/>
    <w:rsid w:val="009A579D"/>
    <w:rsid w:val="009E3297"/>
    <w:rsid w:val="009F734F"/>
    <w:rsid w:val="00A1069F"/>
    <w:rsid w:val="00A11F8F"/>
    <w:rsid w:val="00A246B6"/>
    <w:rsid w:val="00A47E70"/>
    <w:rsid w:val="00A50CF0"/>
    <w:rsid w:val="00A52B6C"/>
    <w:rsid w:val="00A553B4"/>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96A77"/>
    <w:rsid w:val="00CB5672"/>
    <w:rsid w:val="00CB7411"/>
    <w:rsid w:val="00CC5026"/>
    <w:rsid w:val="00CC68D0"/>
    <w:rsid w:val="00CF03CC"/>
    <w:rsid w:val="00CF5C18"/>
    <w:rsid w:val="00D03F9A"/>
    <w:rsid w:val="00D06D51"/>
    <w:rsid w:val="00D15FE5"/>
    <w:rsid w:val="00D24991"/>
    <w:rsid w:val="00D252E3"/>
    <w:rsid w:val="00D50255"/>
    <w:rsid w:val="00D55BE4"/>
    <w:rsid w:val="00D66520"/>
    <w:rsid w:val="00D67FED"/>
    <w:rsid w:val="00D77323"/>
    <w:rsid w:val="00D9340F"/>
    <w:rsid w:val="00DE34CF"/>
    <w:rsid w:val="00DE52E5"/>
    <w:rsid w:val="00DF29A5"/>
    <w:rsid w:val="00E13F3D"/>
    <w:rsid w:val="00E17DB0"/>
    <w:rsid w:val="00E339EB"/>
    <w:rsid w:val="00E34767"/>
    <w:rsid w:val="00E34898"/>
    <w:rsid w:val="00E55C56"/>
    <w:rsid w:val="00E62055"/>
    <w:rsid w:val="00E85BE3"/>
    <w:rsid w:val="00EB09B7"/>
    <w:rsid w:val="00ED408B"/>
    <w:rsid w:val="00EE7D7C"/>
    <w:rsid w:val="00F25D98"/>
    <w:rsid w:val="00F300FB"/>
    <w:rsid w:val="00F74B16"/>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385</TotalTime>
  <Pages>2</Pages>
  <Words>772</Words>
  <Characters>4405</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3</cp:lastModifiedBy>
  <cp:revision>41</cp:revision>
  <cp:lastPrinted>1899-12-31T23:00:00Z</cp:lastPrinted>
  <dcterms:created xsi:type="dcterms:W3CDTF">2024-02-13T09:09:00Z</dcterms:created>
  <dcterms:modified xsi:type="dcterms:W3CDTF">2024-02-29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